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±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±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± 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± 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Phys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± 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± 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ily_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± 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±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± 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± 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± 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± 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Emo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± 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± 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± 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±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Health_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± 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±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_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±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±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_SF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±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±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± SD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8T09:29:31Z</dcterms:created>
  <dcterms:modified xsi:type="dcterms:W3CDTF">2025-01-18T09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